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DE5CA9" w14:textId="6A9595C9" w:rsidR="00C21AA3" w:rsidRPr="00C21AA3" w:rsidRDefault="00C21AA3" w:rsidP="00483D98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90D7A40" wp14:editId="73D57608">
            <wp:extent cx="6126480" cy="1484630"/>
            <wp:effectExtent l="0" t="0" r="0" b="1270"/>
            <wp:docPr id="4" name="Picture 4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akeCure-ConstantContackBanners01b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6480" cy="148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04487" w14:textId="792BD6DA" w:rsidR="00483D98" w:rsidRDefault="00A64766" w:rsidP="00483D98">
      <w:pPr>
        <w:rPr>
          <w:b/>
          <w:bCs/>
        </w:rPr>
      </w:pPr>
      <w:r w:rsidRPr="00E64E5E">
        <w:rPr>
          <w:b/>
          <w:bCs/>
        </w:rPr>
        <w:t xml:space="preserve">SAMPLE - </w:t>
      </w:r>
      <w:r w:rsidR="00483D98" w:rsidRPr="00E64E5E">
        <w:rPr>
          <w:b/>
          <w:bCs/>
        </w:rPr>
        <w:t xml:space="preserve">Bake for a Cure </w:t>
      </w:r>
      <w:r w:rsidR="00E56890">
        <w:rPr>
          <w:b/>
          <w:bCs/>
        </w:rPr>
        <w:t>Email to Family and Friends</w:t>
      </w:r>
    </w:p>
    <w:p w14:paraId="447157AF" w14:textId="6F5A45A9" w:rsidR="000C4E34" w:rsidRPr="000C4E34" w:rsidRDefault="000C4E34" w:rsidP="00483D98">
      <w:pPr>
        <w:rPr>
          <w:color w:val="FF0000"/>
        </w:rPr>
      </w:pPr>
      <w:r w:rsidRPr="000C4E34">
        <w:rPr>
          <w:color w:val="FF0000"/>
        </w:rPr>
        <w:t>Customize with your personal information and story related to cardiomyopathy</w:t>
      </w:r>
    </w:p>
    <w:p w14:paraId="0319EFEB" w14:textId="4D0B3475" w:rsidR="00483D98" w:rsidRDefault="00CE2EF3" w:rsidP="00483D98">
      <w:r>
        <w:t>DATE</w:t>
      </w:r>
    </w:p>
    <w:p w14:paraId="7B60BF30" w14:textId="77777777" w:rsidR="00483D98" w:rsidRDefault="00483D98" w:rsidP="00483D98">
      <w:r>
        <w:t xml:space="preserve">Dear NAME, </w:t>
      </w:r>
    </w:p>
    <w:p w14:paraId="3D302F88" w14:textId="21EFC177" w:rsidR="00483D98" w:rsidRDefault="0042439C" w:rsidP="00483D98">
      <w:r>
        <w:t>Advancing research on</w:t>
      </w:r>
      <w:r w:rsidR="0013477C">
        <w:t xml:space="preserve"> </w:t>
      </w:r>
      <w:r>
        <w:t>p</w:t>
      </w:r>
      <w:r w:rsidR="0013477C">
        <w:t>ediatric c</w:t>
      </w:r>
      <w:r w:rsidR="00E56890">
        <w:t xml:space="preserve">ardiomyopathy </w:t>
      </w:r>
      <w:r w:rsidR="0013477C">
        <w:t xml:space="preserve">is </w:t>
      </w:r>
      <w:r>
        <w:t xml:space="preserve">extremely important to </w:t>
      </w:r>
      <w:proofErr w:type="gramStart"/>
      <w:r>
        <w:t xml:space="preserve">me, </w:t>
      </w:r>
      <w:r w:rsidR="004D2165">
        <w:t>and</w:t>
      </w:r>
      <w:proofErr w:type="gramEnd"/>
      <w:r w:rsidR="004D2165">
        <w:t xml:space="preserve"> </w:t>
      </w:r>
      <w:r>
        <w:t xml:space="preserve">having your support would mean a great deal </w:t>
      </w:r>
      <w:r w:rsidR="0013477C">
        <w:t xml:space="preserve">to me. </w:t>
      </w:r>
      <w:r w:rsidR="004D2165">
        <w:t xml:space="preserve"> </w:t>
      </w:r>
    </w:p>
    <w:p w14:paraId="1552A2F7" w14:textId="10FC73C0" w:rsidR="00483D98" w:rsidRDefault="00483D98" w:rsidP="00483D98">
      <w:r w:rsidRPr="00CE2EF3">
        <w:rPr>
          <w:b/>
          <w:bCs/>
        </w:rPr>
        <w:t>On DATE</w:t>
      </w:r>
      <w:r w:rsidR="00CE2EF3">
        <w:rPr>
          <w:b/>
          <w:bCs/>
        </w:rPr>
        <w:t xml:space="preserve"> </w:t>
      </w:r>
      <w:r w:rsidRPr="00CE2EF3">
        <w:rPr>
          <w:b/>
          <w:bCs/>
        </w:rPr>
        <w:t xml:space="preserve">I will be </w:t>
      </w:r>
      <w:r w:rsidR="0015561F" w:rsidRPr="00CE2EF3">
        <w:rPr>
          <w:b/>
          <w:bCs/>
        </w:rPr>
        <w:t xml:space="preserve">hosting a Bake for a Cure </w:t>
      </w:r>
      <w:r w:rsidR="00CE2EF3" w:rsidRPr="00CE2EF3">
        <w:rPr>
          <w:b/>
          <w:bCs/>
        </w:rPr>
        <w:t>event</w:t>
      </w:r>
      <w:r w:rsidRPr="00CE2EF3">
        <w:rPr>
          <w:b/>
          <w:bCs/>
        </w:rPr>
        <w:t xml:space="preserve"> </w:t>
      </w:r>
      <w:r w:rsidR="00C02279" w:rsidRPr="00CE2EF3">
        <w:rPr>
          <w:b/>
          <w:bCs/>
        </w:rPr>
        <w:t xml:space="preserve">at </w:t>
      </w:r>
      <w:r w:rsidR="00CE2EF3" w:rsidRPr="00CE2EF3">
        <w:rPr>
          <w:b/>
          <w:bCs/>
        </w:rPr>
        <w:t>L</w:t>
      </w:r>
      <w:r w:rsidR="00C02279" w:rsidRPr="00CE2EF3">
        <w:rPr>
          <w:b/>
          <w:bCs/>
        </w:rPr>
        <w:t>OCATION</w:t>
      </w:r>
      <w:r w:rsidR="00CE2EF3">
        <w:rPr>
          <w:b/>
          <w:bCs/>
        </w:rPr>
        <w:t xml:space="preserve"> </w:t>
      </w:r>
      <w:r w:rsidR="0015561F" w:rsidRPr="00CE2EF3">
        <w:rPr>
          <w:b/>
          <w:bCs/>
        </w:rPr>
        <w:t xml:space="preserve">to benefit </w:t>
      </w:r>
      <w:r w:rsidRPr="00CE2EF3">
        <w:rPr>
          <w:b/>
          <w:bCs/>
        </w:rPr>
        <w:t>the Children’s Cardiomyopathy Foundation</w:t>
      </w:r>
      <w:r>
        <w:t xml:space="preserve"> (CCF), a 501(c)3 nonprofit organization </w:t>
      </w:r>
      <w:r w:rsidR="00E56890">
        <w:t>focused on</w:t>
      </w:r>
      <w:r>
        <w:t xml:space="preserve"> </w:t>
      </w:r>
      <w:r w:rsidR="00E56890">
        <w:t>raising</w:t>
      </w:r>
      <w:r w:rsidR="0015561F">
        <w:t xml:space="preserve"> awareness </w:t>
      </w:r>
      <w:r w:rsidR="00E56890">
        <w:t>of</w:t>
      </w:r>
      <w:r w:rsidR="00C02279">
        <w:t xml:space="preserve"> </w:t>
      </w:r>
      <w:r>
        <w:t xml:space="preserve">pediatric cardiomyopathy. </w:t>
      </w:r>
      <w:r w:rsidR="00C02279">
        <w:t xml:space="preserve">Pediatric cardiomyopathy is a chronic and potentially life-threatening heart disease that affects how the heart pumps blood through the body. </w:t>
      </w:r>
    </w:p>
    <w:p w14:paraId="7B142C8F" w14:textId="1FA53DB5" w:rsidR="00483D98" w:rsidRDefault="00E56890" w:rsidP="00483D98">
      <w:r w:rsidRPr="00340378">
        <w:rPr>
          <w:b/>
          <w:bCs/>
        </w:rPr>
        <w:t xml:space="preserve">Cardiomyopathy </w:t>
      </w:r>
      <w:r w:rsidR="00340378" w:rsidRPr="00340378">
        <w:rPr>
          <w:b/>
          <w:bCs/>
        </w:rPr>
        <w:t xml:space="preserve">is a devastating diagnosis that </w:t>
      </w:r>
      <w:r w:rsidR="0015561F" w:rsidRPr="00340378">
        <w:rPr>
          <w:b/>
          <w:bCs/>
        </w:rPr>
        <w:t>affects the entire family</w:t>
      </w:r>
      <w:r w:rsidR="00340378" w:rsidRPr="00340378">
        <w:rPr>
          <w:b/>
          <w:bCs/>
        </w:rPr>
        <w:t xml:space="preserve">. </w:t>
      </w:r>
      <w:r w:rsidR="00340378">
        <w:t xml:space="preserve">Many do not know that it is a leading cause of heart transplants and sudden cardiac arrest in the young. </w:t>
      </w:r>
      <w:r>
        <w:t>[</w:t>
      </w:r>
      <w:r w:rsidR="00C02279">
        <w:t>ADD PERSONAL STORY</w:t>
      </w:r>
      <w:r>
        <w:t>]</w:t>
      </w:r>
      <w:r>
        <w:br/>
      </w:r>
      <w:r w:rsidR="0015561F" w:rsidRPr="0015561F">
        <w:t xml:space="preserve">CCF is dedicated to </w:t>
      </w:r>
      <w:r w:rsidR="00C02279">
        <w:t xml:space="preserve">improving diagnosis, treatment, and quality of life for </w:t>
      </w:r>
      <w:r w:rsidR="0015561F" w:rsidRPr="0015561F">
        <w:t xml:space="preserve">those </w:t>
      </w:r>
      <w:r w:rsidR="00C02279">
        <w:t>affected by</w:t>
      </w:r>
      <w:r w:rsidR="0015561F" w:rsidRPr="0015561F">
        <w:t xml:space="preserve"> </w:t>
      </w:r>
      <w:r w:rsidR="0015561F">
        <w:t>cardiomyopathy</w:t>
      </w:r>
      <w:r w:rsidR="0015561F" w:rsidRPr="0015561F">
        <w:t>.</w:t>
      </w:r>
      <w:r w:rsidR="0015561F">
        <w:t xml:space="preserve"> </w:t>
      </w:r>
      <w:r w:rsidR="00034341">
        <w:t xml:space="preserve">CCF funds </w:t>
      </w:r>
      <w:r w:rsidR="00340378">
        <w:t>research on new therapies</w:t>
      </w:r>
      <w:r w:rsidR="00034341">
        <w:t xml:space="preserve">, provides educational materials and support services to newly diagnosed families, and offers financial assistance to </w:t>
      </w:r>
      <w:r w:rsidR="0013477C">
        <w:t xml:space="preserve">cardiomyopathy </w:t>
      </w:r>
      <w:r w:rsidR="00034341">
        <w:t xml:space="preserve">families </w:t>
      </w:r>
      <w:r w:rsidR="00340378">
        <w:t>in need</w:t>
      </w:r>
      <w:r w:rsidR="00034341">
        <w:t xml:space="preserve">. </w:t>
      </w:r>
      <w:r w:rsidR="00C02279">
        <w:t>CCF’s programs and services are vital, which is why</w:t>
      </w:r>
      <w:r w:rsidR="0015561F">
        <w:t xml:space="preserve"> I </w:t>
      </w:r>
      <w:r w:rsidR="00C02279">
        <w:t xml:space="preserve">want </w:t>
      </w:r>
      <w:r w:rsidR="00034341">
        <w:t xml:space="preserve">to </w:t>
      </w:r>
      <w:r w:rsidR="00C02279">
        <w:t xml:space="preserve">support their </w:t>
      </w:r>
      <w:r w:rsidR="00372D30">
        <w:t>work.</w:t>
      </w:r>
      <w:r w:rsidR="00483D98">
        <w:t xml:space="preserve"> </w:t>
      </w:r>
    </w:p>
    <w:p w14:paraId="334E84AE" w14:textId="13E5E2A8" w:rsidR="00483D98" w:rsidRDefault="00483D98" w:rsidP="00483D98">
      <w:r w:rsidRPr="00CE2EF3">
        <w:rPr>
          <w:b/>
          <w:bCs/>
        </w:rPr>
        <w:t xml:space="preserve">My goal is to raise $AMOUNT </w:t>
      </w:r>
      <w:r w:rsidR="00C02279" w:rsidRPr="00CE2EF3">
        <w:rPr>
          <w:b/>
          <w:bCs/>
        </w:rPr>
        <w:t>through my Bake for Cure event</w:t>
      </w:r>
      <w:r>
        <w:t xml:space="preserve">. </w:t>
      </w:r>
      <w:r w:rsidR="00372D30">
        <w:t xml:space="preserve">I hope </w:t>
      </w:r>
      <w:r w:rsidR="00CE2EF3">
        <w:t>you will</w:t>
      </w:r>
      <w:r w:rsidR="00372D30">
        <w:t xml:space="preserve"> support my fundraising efforts by</w:t>
      </w:r>
      <w:r w:rsidR="00C02279">
        <w:t xml:space="preserve"> </w:t>
      </w:r>
      <w:r w:rsidR="00731CC3">
        <w:t>purchasing my baked goods</w:t>
      </w:r>
      <w:r w:rsidR="00372D30">
        <w:t xml:space="preserve"> on</w:t>
      </w:r>
      <w:r w:rsidR="00C02279">
        <w:t xml:space="preserve"> DATE</w:t>
      </w:r>
      <w:r w:rsidR="008478FC">
        <w:t>. Or</w:t>
      </w:r>
      <w:r w:rsidR="00C02279">
        <w:t xml:space="preserve"> you </w:t>
      </w:r>
      <w:r w:rsidR="008478FC">
        <w:t xml:space="preserve">can make </w:t>
      </w:r>
      <w:proofErr w:type="gramStart"/>
      <w:r w:rsidR="008478FC">
        <w:t>a</w:t>
      </w:r>
      <w:r w:rsidR="00CE2EF3">
        <w:t>n</w:t>
      </w:r>
      <w:proofErr w:type="gramEnd"/>
      <w:r w:rsidR="00CE2EF3">
        <w:t xml:space="preserve"> tax-deductible online </w:t>
      </w:r>
      <w:r w:rsidR="00C02279">
        <w:t xml:space="preserve">donation </w:t>
      </w:r>
      <w:r w:rsidR="00CE2EF3">
        <w:t xml:space="preserve">to </w:t>
      </w:r>
      <w:r w:rsidR="008478FC">
        <w:t>my personal fundraising page</w:t>
      </w:r>
      <w:r w:rsidR="00104F4B">
        <w:t xml:space="preserve"> (</w:t>
      </w:r>
      <w:r w:rsidR="00200F80">
        <w:t>INCLUDE LINK</w:t>
      </w:r>
      <w:r w:rsidR="00104F4B">
        <w:t>) or directly to the Children’s Cardiomyopathy Foundation (www.childrenscardiomyopathy.org)</w:t>
      </w:r>
      <w:r w:rsidR="00200F80">
        <w:t>.</w:t>
      </w:r>
      <w:r w:rsidR="008478FC">
        <w:t xml:space="preserve"> </w:t>
      </w:r>
      <w:r>
        <w:t xml:space="preserve">Every dollar raised brings </w:t>
      </w:r>
      <w:r w:rsidR="00C33EFC">
        <w:t>us</w:t>
      </w:r>
      <w:r>
        <w:t xml:space="preserve"> </w:t>
      </w:r>
      <w:r w:rsidR="00104F4B">
        <w:t>closer to a future in</w:t>
      </w:r>
      <w:r w:rsidR="0015561F" w:rsidRPr="0015561F">
        <w:t xml:space="preserve"> which pediatric cardiomyopathy is detected earlier, more lives are saved, and all children with </w:t>
      </w:r>
      <w:r w:rsidR="00104F4B">
        <w:t>cardiomyopathy</w:t>
      </w:r>
      <w:r w:rsidR="0015561F" w:rsidRPr="0015561F">
        <w:t xml:space="preserve"> can live full and active lives.</w:t>
      </w:r>
      <w:r w:rsidR="0015561F">
        <w:t xml:space="preserve"> </w:t>
      </w:r>
    </w:p>
    <w:p w14:paraId="7A7AC3E7" w14:textId="14AE92E6" w:rsidR="00483D98" w:rsidRDefault="0000102D" w:rsidP="00483D98">
      <w:r w:rsidRPr="00340378">
        <w:rPr>
          <w:b/>
          <w:bCs/>
        </w:rPr>
        <w:t xml:space="preserve">You can help me </w:t>
      </w:r>
      <w:r w:rsidR="00104F4B" w:rsidRPr="00340378">
        <w:rPr>
          <w:b/>
          <w:bCs/>
        </w:rPr>
        <w:t>spread the word by</w:t>
      </w:r>
      <w:r w:rsidRPr="00340378">
        <w:rPr>
          <w:b/>
          <w:bCs/>
        </w:rPr>
        <w:t xml:space="preserve"> </w:t>
      </w:r>
      <w:r w:rsidR="00C02279" w:rsidRPr="00340378">
        <w:rPr>
          <w:b/>
          <w:bCs/>
        </w:rPr>
        <w:t xml:space="preserve">forwarding this email </w:t>
      </w:r>
      <w:r w:rsidR="00C02279" w:rsidRPr="00340378">
        <w:t xml:space="preserve">to </w:t>
      </w:r>
      <w:r w:rsidR="00104F4B" w:rsidRPr="00340378">
        <w:t>your contacts and</w:t>
      </w:r>
      <w:r w:rsidRPr="00340378">
        <w:t xml:space="preserve"> posting on social media.</w:t>
      </w:r>
      <w:r>
        <w:t xml:space="preserve"> </w:t>
      </w:r>
      <w:r w:rsidR="00104F4B">
        <w:t xml:space="preserve">With </w:t>
      </w:r>
      <w:r>
        <w:t xml:space="preserve">everyone’s </w:t>
      </w:r>
      <w:r w:rsidR="00856591">
        <w:t>involvement</w:t>
      </w:r>
      <w:r w:rsidR="00104F4B">
        <w:t xml:space="preserve">, we can </w:t>
      </w:r>
      <w:r w:rsidR="00856591">
        <w:t xml:space="preserve">make a </w:t>
      </w:r>
      <w:r w:rsidR="00340378">
        <w:t>real</w:t>
      </w:r>
      <w:r w:rsidR="00104F4B">
        <w:t xml:space="preserve"> </w:t>
      </w:r>
      <w:r w:rsidR="00483D98">
        <w:t xml:space="preserve">difference </w:t>
      </w:r>
      <w:r>
        <w:t xml:space="preserve">for </w:t>
      </w:r>
      <w:r w:rsidR="00340378">
        <w:t xml:space="preserve">children living </w:t>
      </w:r>
      <w:r w:rsidR="00DD7AF9">
        <w:t>with</w:t>
      </w:r>
      <w:r>
        <w:t xml:space="preserve"> cardiomyopathy.</w:t>
      </w:r>
    </w:p>
    <w:p w14:paraId="19D7478B" w14:textId="78845882" w:rsidR="00483D98" w:rsidRDefault="0013477C" w:rsidP="00483D98">
      <w:r>
        <w:t>Thank you</w:t>
      </w:r>
      <w:r w:rsidR="00483D98">
        <w:t>,</w:t>
      </w:r>
    </w:p>
    <w:p w14:paraId="4BB8A8B8" w14:textId="77777777" w:rsidR="0015045F" w:rsidRDefault="0015045F" w:rsidP="00483D98"/>
    <w:p w14:paraId="18C40DAC" w14:textId="4836F002" w:rsidR="00483D98" w:rsidRDefault="00104F4B" w:rsidP="00483D98">
      <w:r>
        <w:t>YOUR NAME</w:t>
      </w:r>
      <w:r>
        <w:br/>
        <w:t>YOUR PHONE</w:t>
      </w:r>
      <w:r w:rsidR="00CE2EF3">
        <w:br/>
      </w:r>
      <w:r>
        <w:t>YOUR EMAIL</w:t>
      </w:r>
      <w:r w:rsidR="00483D98">
        <w:t xml:space="preserve"> </w:t>
      </w:r>
    </w:p>
    <w:p w14:paraId="251EC5E5" w14:textId="7534FBDA" w:rsidR="00483D98" w:rsidRDefault="00CE2EF3" w:rsidP="00483D98">
      <w:r>
        <w:br/>
      </w:r>
    </w:p>
    <w:p w14:paraId="1CE4F6FF" w14:textId="65785337" w:rsidR="00012394" w:rsidRPr="00012394" w:rsidRDefault="00012394" w:rsidP="00A64766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11A9BC02" wp14:editId="34E2C605">
            <wp:extent cx="6126480" cy="1484630"/>
            <wp:effectExtent l="0" t="0" r="0" b="1270"/>
            <wp:docPr id="3" name="Picture 3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akeCure-ConstantContackBanners01b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6480" cy="148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61E3C" w14:textId="71672435" w:rsidR="00A64766" w:rsidRPr="00012394" w:rsidRDefault="00012394" w:rsidP="00A64766">
      <w:pPr>
        <w:rPr>
          <w:b/>
          <w:bCs/>
        </w:rPr>
      </w:pPr>
      <w:r w:rsidRPr="00012394">
        <w:rPr>
          <w:b/>
          <w:bCs/>
        </w:rPr>
        <w:t>S</w:t>
      </w:r>
      <w:r w:rsidR="00A64766" w:rsidRPr="00012394">
        <w:rPr>
          <w:b/>
          <w:bCs/>
        </w:rPr>
        <w:t xml:space="preserve">AMPLE - Bake for a Cure </w:t>
      </w:r>
      <w:r w:rsidR="006B32F2" w:rsidRPr="00012394">
        <w:rPr>
          <w:b/>
          <w:bCs/>
        </w:rPr>
        <w:t>S</w:t>
      </w:r>
      <w:r w:rsidR="00A64766" w:rsidRPr="00012394">
        <w:rPr>
          <w:b/>
          <w:bCs/>
        </w:rPr>
        <w:t xml:space="preserve">ocial </w:t>
      </w:r>
      <w:r w:rsidR="006B32F2" w:rsidRPr="00012394">
        <w:rPr>
          <w:b/>
          <w:bCs/>
        </w:rPr>
        <w:t>M</w:t>
      </w:r>
      <w:r w:rsidR="00A64766" w:rsidRPr="00012394">
        <w:rPr>
          <w:b/>
          <w:bCs/>
        </w:rPr>
        <w:t xml:space="preserve">edia </w:t>
      </w:r>
      <w:r w:rsidR="006B32F2" w:rsidRPr="00012394">
        <w:rPr>
          <w:b/>
          <w:bCs/>
        </w:rPr>
        <w:t>P</w:t>
      </w:r>
      <w:r w:rsidR="00A64766" w:rsidRPr="00012394">
        <w:rPr>
          <w:b/>
          <w:bCs/>
        </w:rPr>
        <w:t>osts</w:t>
      </w:r>
    </w:p>
    <w:p w14:paraId="113D4A9F" w14:textId="0443AD52" w:rsidR="00A64766" w:rsidRPr="00012394" w:rsidRDefault="006B32F2" w:rsidP="00A64766">
      <w:pPr>
        <w:rPr>
          <w:b/>
          <w:bCs/>
        </w:rPr>
      </w:pPr>
      <w:r w:rsidRPr="00012394">
        <w:rPr>
          <w:b/>
          <w:bCs/>
        </w:rPr>
        <w:t>Facebook</w:t>
      </w:r>
    </w:p>
    <w:p w14:paraId="2759E47D" w14:textId="42CDEFE3" w:rsidR="00454E26" w:rsidRDefault="00A64766" w:rsidP="00E42F2B">
      <w:pPr>
        <w:pStyle w:val="Heading2"/>
        <w:spacing w:before="0" w:beforeAutospacing="0" w:after="0" w:afterAutospacing="0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E42F2B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Join me at LOCATION, at TIME for my Bake for a Cure </w:t>
      </w:r>
      <w:r w:rsidR="00DD2306" w:rsidRPr="00E42F2B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event to benefit </w:t>
      </w:r>
      <w:r w:rsidRPr="00E42F2B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the Children’s Cardiomyopathy Foundation (CCF). </w:t>
      </w:r>
      <w:bookmarkStart w:id="0" w:name="_Hlk29370829"/>
      <w:r w:rsidRPr="00E42F2B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Come and </w:t>
      </w:r>
      <w:r w:rsidR="0015045F" w:rsidRPr="00E42F2B">
        <w:rPr>
          <w:rFonts w:asciiTheme="minorHAnsi" w:hAnsiTheme="minorHAnsi" w:cstheme="minorHAnsi"/>
          <w:b w:val="0"/>
          <w:bCs w:val="0"/>
          <w:sz w:val="22"/>
          <w:szCs w:val="22"/>
        </w:rPr>
        <w:t>purchase</w:t>
      </w:r>
      <w:r w:rsidRPr="00E42F2B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="00012394" w:rsidRPr="00E42F2B">
        <w:rPr>
          <w:rFonts w:asciiTheme="minorHAnsi" w:hAnsiTheme="minorHAnsi" w:cstheme="minorHAnsi"/>
          <w:b w:val="0"/>
          <w:bCs w:val="0"/>
          <w:sz w:val="22"/>
          <w:szCs w:val="22"/>
        </w:rPr>
        <w:t>my</w:t>
      </w:r>
      <w:r w:rsidR="00DD2306" w:rsidRPr="00E42F2B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delicious baked good</w:t>
      </w:r>
      <w:r w:rsidR="00C51731" w:rsidRPr="00E42F2B">
        <w:rPr>
          <w:rFonts w:asciiTheme="minorHAnsi" w:hAnsiTheme="minorHAnsi" w:cstheme="minorHAnsi"/>
          <w:b w:val="0"/>
          <w:bCs w:val="0"/>
          <w:sz w:val="22"/>
          <w:szCs w:val="22"/>
        </w:rPr>
        <w:t>s</w:t>
      </w:r>
      <w:r w:rsidR="0015045F" w:rsidRPr="00E42F2B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="00012394" w:rsidRPr="00E42F2B">
        <w:rPr>
          <w:rFonts w:asciiTheme="minorHAnsi" w:hAnsiTheme="minorHAnsi" w:cstheme="minorHAnsi"/>
          <w:b w:val="0"/>
          <w:bCs w:val="0"/>
          <w:sz w:val="22"/>
          <w:szCs w:val="22"/>
        </w:rPr>
        <w:t>to</w:t>
      </w:r>
      <w:r w:rsidRPr="00E42F2B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support a cause </w:t>
      </w:r>
      <w:bookmarkEnd w:id="0"/>
      <w:r w:rsidRPr="00E42F2B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that </w:t>
      </w:r>
      <w:r w:rsidR="00C539EC" w:rsidRPr="00E42F2B">
        <w:rPr>
          <w:rFonts w:asciiTheme="minorHAnsi" w:hAnsiTheme="minorHAnsi" w:cstheme="minorHAnsi"/>
          <w:b w:val="0"/>
          <w:bCs w:val="0"/>
          <w:sz w:val="22"/>
          <w:szCs w:val="22"/>
        </w:rPr>
        <w:t>means a great deal to me</w:t>
      </w:r>
      <w:r w:rsidRPr="00E42F2B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. </w:t>
      </w:r>
      <w:r w:rsidR="00C539EC" w:rsidRPr="00E42F2B">
        <w:rPr>
          <w:rFonts w:asciiTheme="minorHAnsi" w:hAnsiTheme="minorHAnsi" w:cstheme="minorHAnsi"/>
          <w:b w:val="0"/>
          <w:bCs w:val="0"/>
          <w:sz w:val="22"/>
          <w:szCs w:val="22"/>
        </w:rPr>
        <w:t>Pediatric cardiomyopathy is a chronic and potentially life-threatening heart disease. It is a devastating diagnosis that affects the entire family. Help me raise funds for cardiomyopathy research and family support services by</w:t>
      </w:r>
      <w:r w:rsidRPr="00E42F2B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="00C539EC" w:rsidRPr="00E42F2B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making a FB </w:t>
      </w:r>
      <w:r w:rsidRPr="00E42F2B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donation. </w:t>
      </w:r>
      <w:r w:rsidR="00C539EC" w:rsidRPr="00E42F2B">
        <w:rPr>
          <w:rFonts w:asciiTheme="minorHAnsi" w:hAnsiTheme="minorHAnsi" w:cstheme="minorHAnsi"/>
          <w:b w:val="0"/>
          <w:bCs w:val="0"/>
          <w:sz w:val="22"/>
          <w:szCs w:val="22"/>
        </w:rPr>
        <w:t>Learn more</w:t>
      </w:r>
      <w:r w:rsidRPr="00E42F2B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about </w:t>
      </w:r>
      <w:r w:rsidR="00C539EC" w:rsidRPr="00E42F2B">
        <w:rPr>
          <w:rFonts w:asciiTheme="minorHAnsi" w:hAnsiTheme="minorHAnsi" w:cstheme="minorHAnsi"/>
          <w:b w:val="0"/>
          <w:bCs w:val="0"/>
          <w:sz w:val="22"/>
          <w:szCs w:val="22"/>
        </w:rPr>
        <w:t>CCF’s programs and services</w:t>
      </w:r>
      <w:r w:rsidR="00454E26" w:rsidRPr="00E42F2B">
        <w:rPr>
          <w:rFonts w:asciiTheme="minorHAnsi" w:hAnsiTheme="minorHAnsi" w:cstheme="minorHAnsi"/>
          <w:b w:val="0"/>
          <w:bCs w:val="0"/>
          <w:sz w:val="22"/>
          <w:szCs w:val="22"/>
        </w:rPr>
        <w:t>: </w:t>
      </w:r>
      <w:hyperlink r:id="rId6" w:tgtFrame="_blank" w:history="1">
        <w:r w:rsidR="00E42F2B" w:rsidRPr="00E42F2B">
          <w:rPr>
            <w:rStyle w:val="Hyperlink"/>
            <w:rFonts w:asciiTheme="minorHAnsi" w:hAnsiTheme="minorHAnsi" w:cstheme="minorHAnsi"/>
            <w:b w:val="0"/>
            <w:bCs w:val="0"/>
            <w:color w:val="000000"/>
            <w:sz w:val="22"/>
            <w:szCs w:val="22"/>
          </w:rPr>
          <w:t>bit.ly/</w:t>
        </w:r>
        <w:proofErr w:type="spellStart"/>
        <w:r w:rsidR="00E42F2B" w:rsidRPr="00E42F2B">
          <w:rPr>
            <w:rStyle w:val="Hyperlink"/>
            <w:rFonts w:asciiTheme="minorHAnsi" w:hAnsiTheme="minorHAnsi" w:cstheme="minorHAnsi"/>
            <w:b w:val="0"/>
            <w:bCs w:val="0"/>
            <w:color w:val="000000"/>
            <w:sz w:val="22"/>
            <w:szCs w:val="22"/>
          </w:rPr>
          <w:t>ccfservices</w:t>
        </w:r>
        <w:proofErr w:type="spellEnd"/>
      </w:hyperlink>
      <w:r w:rsidR="00E42F2B" w:rsidRPr="00E42F2B">
        <w:rPr>
          <w:rFonts w:asciiTheme="minorHAnsi" w:hAnsiTheme="minorHAnsi" w:cstheme="minorHAnsi"/>
          <w:b w:val="0"/>
          <w:bCs w:val="0"/>
          <w:color w:val="000000"/>
          <w:sz w:val="22"/>
          <w:szCs w:val="22"/>
        </w:rPr>
        <w:t xml:space="preserve"> </w:t>
      </w:r>
      <w:r w:rsidR="00454E26" w:rsidRPr="00E42F2B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hyperlink r:id="rId7" w:tooltip="https://www.facebook.com/hashtag/bakeadifference?source=feed_text&amp;epa=HASHTAG&amp;__xts__%5B0%5D=68.ARCDeD2T-It_sGR10N3phzh_QsV0zkgbkng3IRA2QyUQQXaNz0vB5dVni0scscIYczsANEKmRu7GLHQ46fBxgDP1T1e9vfcMaKO5t60039q4m0GFS3c1ZQS4cJRM4cJkP-ybXaGpS63c0PE6XVfJGvSJZ5HI-zc5JysVpRwY07nlLi_LWccDUqLMp1Wm7PhctKhqaPTn9-H928g7q09M4iMVBoxMZ3rXZ2j1EhVeFIFAAKBDViGcIWUeYxI5fE2zJ2xgb7ZXnWtoZrajuBRluFzlWyhC_hw7sIweQWJbXzOUTBogZe7NhHVZP0YquiKXOfhG7vLTwQt5mkmX1Q&amp;__tn__=%2ANK-R" w:history="1">
        <w:r w:rsidR="00454E26" w:rsidRPr="00E42F2B">
          <w:rPr>
            <w:rStyle w:val="Hyperlink"/>
            <w:rFonts w:asciiTheme="minorHAnsi" w:hAnsiTheme="minorHAnsi" w:cstheme="minorHAnsi"/>
            <w:b w:val="0"/>
            <w:bCs w:val="0"/>
            <w:color w:val="auto"/>
            <w:sz w:val="22"/>
            <w:szCs w:val="22"/>
            <w:u w:val="none"/>
          </w:rPr>
          <w:t>#BakeADifference</w:t>
        </w:r>
      </w:hyperlink>
      <w:r w:rsidR="00454E26" w:rsidRPr="00E42F2B">
        <w:rPr>
          <w:rFonts w:asciiTheme="minorHAnsi" w:hAnsiTheme="minorHAnsi" w:cstheme="minorHAnsi"/>
          <w:b w:val="0"/>
          <w:bCs w:val="0"/>
          <w:sz w:val="22"/>
          <w:szCs w:val="22"/>
        </w:rPr>
        <w:t>, #bakesale, #community, #givingback </w:t>
      </w:r>
    </w:p>
    <w:p w14:paraId="7178B832" w14:textId="77777777" w:rsidR="00E42F2B" w:rsidRPr="00E42F2B" w:rsidRDefault="00E42F2B" w:rsidP="00E42F2B">
      <w:pPr>
        <w:pStyle w:val="Heading2"/>
        <w:spacing w:before="0" w:beforeAutospacing="0" w:after="0" w:afterAutospacing="0"/>
        <w:rPr>
          <w:rFonts w:asciiTheme="minorHAnsi" w:hAnsiTheme="minorHAnsi" w:cstheme="minorHAnsi"/>
          <w:b w:val="0"/>
          <w:bCs w:val="0"/>
          <w:color w:val="000000"/>
          <w:sz w:val="22"/>
          <w:szCs w:val="22"/>
        </w:rPr>
      </w:pPr>
    </w:p>
    <w:p w14:paraId="7B5EBA02" w14:textId="77777777" w:rsidR="00454E26" w:rsidRDefault="00454E26" w:rsidP="00A64766">
      <w:pPr>
        <w:rPr>
          <w:color w:val="FF0000"/>
        </w:rPr>
      </w:pPr>
      <w:r>
        <w:rPr>
          <w:color w:val="FF0000"/>
        </w:rPr>
        <w:t>Remember to also:</w:t>
      </w:r>
    </w:p>
    <w:p w14:paraId="4384732F" w14:textId="3FB0C412" w:rsidR="00A369DE" w:rsidRPr="00454E26" w:rsidRDefault="00A369DE" w:rsidP="00454E26">
      <w:pPr>
        <w:pStyle w:val="ListParagraph"/>
        <w:numPr>
          <w:ilvl w:val="0"/>
          <w:numId w:val="6"/>
        </w:numPr>
        <w:rPr>
          <w:color w:val="FF0000"/>
        </w:rPr>
      </w:pPr>
      <w:r w:rsidRPr="00454E26">
        <w:rPr>
          <w:color w:val="FF0000"/>
        </w:rPr>
        <w:t>Change your Facebook cover banner</w:t>
      </w:r>
    </w:p>
    <w:p w14:paraId="1B1BC4B5" w14:textId="08057331" w:rsidR="00A369DE" w:rsidRPr="00454E26" w:rsidRDefault="00A369DE" w:rsidP="00454E26">
      <w:pPr>
        <w:pStyle w:val="ListParagraph"/>
        <w:numPr>
          <w:ilvl w:val="0"/>
          <w:numId w:val="6"/>
        </w:numPr>
        <w:rPr>
          <w:color w:val="FF0000"/>
        </w:rPr>
      </w:pPr>
      <w:r w:rsidRPr="00454E26">
        <w:rPr>
          <w:color w:val="FF0000"/>
        </w:rPr>
        <w:t xml:space="preserve">Post with </w:t>
      </w:r>
      <w:proofErr w:type="gramStart"/>
      <w:r w:rsidRPr="00454E26">
        <w:rPr>
          <w:color w:val="FF0000"/>
        </w:rPr>
        <w:t xml:space="preserve">a </w:t>
      </w:r>
      <w:r w:rsidR="00A816C1" w:rsidRPr="00454E26">
        <w:rPr>
          <w:color w:val="FF0000"/>
        </w:rPr>
        <w:t>your</w:t>
      </w:r>
      <w:proofErr w:type="gramEnd"/>
      <w:r w:rsidR="00A816C1" w:rsidRPr="00454E26">
        <w:rPr>
          <w:color w:val="FF0000"/>
        </w:rPr>
        <w:t xml:space="preserve"> baking photo</w:t>
      </w:r>
    </w:p>
    <w:p w14:paraId="150E980F" w14:textId="7DE62976" w:rsidR="00A369DE" w:rsidRPr="00454E26" w:rsidRDefault="00A369DE" w:rsidP="00454E26">
      <w:pPr>
        <w:pStyle w:val="ListParagraph"/>
        <w:numPr>
          <w:ilvl w:val="0"/>
          <w:numId w:val="6"/>
        </w:numPr>
        <w:rPr>
          <w:rFonts w:cstheme="minorHAnsi"/>
          <w:color w:val="FF0000"/>
        </w:rPr>
      </w:pPr>
      <w:r w:rsidRPr="00454E26">
        <w:rPr>
          <w:rFonts w:cstheme="minorHAnsi"/>
          <w:color w:val="FF0000"/>
        </w:rPr>
        <w:t>Set up a F</w:t>
      </w:r>
      <w:r w:rsidR="00012394">
        <w:rPr>
          <w:rFonts w:cstheme="minorHAnsi"/>
          <w:color w:val="FF0000"/>
        </w:rPr>
        <w:t>acebook</w:t>
      </w:r>
      <w:r w:rsidRPr="00454E26">
        <w:rPr>
          <w:rFonts w:cstheme="minorHAnsi"/>
          <w:color w:val="FF0000"/>
        </w:rPr>
        <w:t xml:space="preserve"> Fundraiser after you create your post</w:t>
      </w:r>
      <w:r w:rsidR="00454E26">
        <w:rPr>
          <w:rFonts w:cstheme="minorHAnsi"/>
          <w:color w:val="FF0000"/>
        </w:rPr>
        <w:br/>
      </w:r>
      <w:r w:rsidRPr="00454E26">
        <w:rPr>
          <w:rFonts w:cstheme="minorHAnsi"/>
          <w:color w:val="FF0000"/>
        </w:rPr>
        <w:t>Click "Fundraisers" on the left of your News Feed page and select the “Children's Cardiomyopathy Foundation. For more information refer to</w:t>
      </w:r>
      <w:r w:rsidR="00012394">
        <w:rPr>
          <w:rFonts w:cstheme="minorHAnsi"/>
          <w:color w:val="FF0000"/>
        </w:rPr>
        <w:t xml:space="preserve"> Facebook’s</w:t>
      </w:r>
      <w:r w:rsidRPr="00454E26">
        <w:rPr>
          <w:rFonts w:cstheme="minorHAnsi"/>
          <w:color w:val="FF0000"/>
        </w:rPr>
        <w:t xml:space="preserve"> instruction https://www.facebook.com/fundraisers?create&amp;source=help_center_how_to_create_fundraiser</w:t>
      </w:r>
    </w:p>
    <w:p w14:paraId="63915EC9" w14:textId="7BA84107" w:rsidR="00A64766" w:rsidRPr="00012394" w:rsidRDefault="00A64766" w:rsidP="00A64766">
      <w:pPr>
        <w:rPr>
          <w:b/>
          <w:bCs/>
        </w:rPr>
      </w:pPr>
      <w:r w:rsidRPr="00012394">
        <w:rPr>
          <w:b/>
          <w:bCs/>
        </w:rPr>
        <w:t>Twitter</w:t>
      </w:r>
    </w:p>
    <w:p w14:paraId="6C5BC48F" w14:textId="628A312D" w:rsidR="00454E26" w:rsidRPr="005B22EB" w:rsidRDefault="00C51731" w:rsidP="00454E26">
      <w:pPr>
        <w:rPr>
          <w:rFonts w:cstheme="minorHAnsi"/>
        </w:rPr>
      </w:pPr>
      <w:r w:rsidRPr="00012394">
        <w:t>Join me at LOCATION, at TIME for my Bake for a Cure event to benefit the Children’s Cardiomyopathy Foundation (CCF). Come and purchase</w:t>
      </w:r>
      <w:r w:rsidR="00454E26" w:rsidRPr="00012394">
        <w:t xml:space="preserve"> my</w:t>
      </w:r>
      <w:r w:rsidRPr="00012394">
        <w:t xml:space="preserve"> delicious baked good</w:t>
      </w:r>
      <w:r w:rsidR="00454E26" w:rsidRPr="00012394">
        <w:t>s</w:t>
      </w:r>
      <w:r w:rsidRPr="00012394">
        <w:t xml:space="preserve"> </w:t>
      </w:r>
      <w:r w:rsidR="00D23FE6" w:rsidRPr="00012394">
        <w:t xml:space="preserve">and help </w:t>
      </w:r>
      <w:r w:rsidRPr="00012394">
        <w:t>support a cause that means a great deal to me. Pediatric cardiomyopathy is a chronic and potentially life-threatening heart disease</w:t>
      </w:r>
      <w:r w:rsidR="00012394" w:rsidRPr="00012394">
        <w:t xml:space="preserve"> that</w:t>
      </w:r>
      <w:r w:rsidR="00454E26" w:rsidRPr="00012394">
        <w:t xml:space="preserve"> needs</w:t>
      </w:r>
      <w:r w:rsidR="00012394" w:rsidRPr="00012394">
        <w:t xml:space="preserve"> </w:t>
      </w:r>
      <w:r w:rsidR="00454E26" w:rsidRPr="00012394">
        <w:t xml:space="preserve">funding </w:t>
      </w:r>
      <w:r w:rsidRPr="00012394">
        <w:t xml:space="preserve">for research and family support services. Learn more about </w:t>
      </w:r>
      <w:r w:rsidR="00454E26" w:rsidRPr="00012394">
        <w:t>CCF’s programs and services</w:t>
      </w:r>
      <w:r w:rsidR="00454E26" w:rsidRPr="00012394">
        <w:rPr>
          <w:rFonts w:cstheme="minorHAnsi"/>
        </w:rPr>
        <w:t>:</w:t>
      </w:r>
      <w:r w:rsidR="00E42F2B">
        <w:rPr>
          <w:rFonts w:cstheme="minorHAnsi"/>
          <w:sz w:val="27"/>
          <w:szCs w:val="27"/>
        </w:rPr>
        <w:t xml:space="preserve"> </w:t>
      </w:r>
      <w:r w:rsidR="005B22EB" w:rsidRPr="005B22EB">
        <w:rPr>
          <w:rFonts w:cstheme="minorHAnsi"/>
          <w:color w:val="000000"/>
        </w:rPr>
        <w:fldChar w:fldCharType="begin"/>
      </w:r>
      <w:r w:rsidR="005B22EB" w:rsidRPr="005B22EB">
        <w:rPr>
          <w:rFonts w:cstheme="minorHAnsi"/>
          <w:color w:val="000000"/>
        </w:rPr>
        <w:instrText xml:space="preserve"> HYPERLINK "https://www.childrenscardiomyopathy.org/pages/about-foundation/programs-and-services/" \t "_blank" </w:instrText>
      </w:r>
      <w:r w:rsidR="005B22EB" w:rsidRPr="005B22EB">
        <w:rPr>
          <w:rFonts w:cstheme="minorHAnsi"/>
          <w:color w:val="000000"/>
        </w:rPr>
        <w:fldChar w:fldCharType="separate"/>
      </w:r>
      <w:r w:rsidR="005B22EB" w:rsidRPr="005B22EB">
        <w:rPr>
          <w:rStyle w:val="Hyperlink"/>
          <w:rFonts w:cstheme="minorHAnsi"/>
          <w:color w:val="000000"/>
        </w:rPr>
        <w:t>bit.ly/</w:t>
      </w:r>
      <w:proofErr w:type="spellStart"/>
      <w:r w:rsidR="005B22EB" w:rsidRPr="005B22EB">
        <w:rPr>
          <w:rStyle w:val="Hyperlink"/>
          <w:rFonts w:cstheme="minorHAnsi"/>
          <w:color w:val="000000"/>
        </w:rPr>
        <w:t>ccfservices</w:t>
      </w:r>
      <w:proofErr w:type="spellEnd"/>
      <w:r w:rsidR="005B22EB" w:rsidRPr="005B22EB">
        <w:rPr>
          <w:rFonts w:cstheme="minorHAnsi"/>
          <w:color w:val="000000"/>
        </w:rPr>
        <w:fldChar w:fldCharType="end"/>
      </w:r>
      <w:r w:rsidR="005B22EB" w:rsidRPr="005B22EB">
        <w:rPr>
          <w:rFonts w:cstheme="minorHAnsi"/>
          <w:color w:val="000000"/>
        </w:rPr>
        <w:t xml:space="preserve"> </w:t>
      </w:r>
      <w:r w:rsidR="005B22EB" w:rsidRPr="005B22EB">
        <w:rPr>
          <w:rFonts w:cstheme="minorHAnsi"/>
        </w:rPr>
        <w:t xml:space="preserve"> </w:t>
      </w:r>
      <w:hyperlink r:id="rId8" w:tooltip="https://www.facebook.com/hashtag/bakeadifference?source=feed_text&amp;epa=HASHTAG&amp;__xts__%5B0%5D=68.ARCDeD2T-It_sGR10N3phzh_QsV0zkgbkng3IRA2QyUQQXaNz0vB5dVni0scscIYczsANEKmRu7GLHQ46fBxgDP1T1e9vfcMaKO5t60039q4m0GFS3c1ZQS4cJRM4cJkP-ybXaGpS63c0PE6XVfJGvSJZ5HI-zc5JysVpRwY07nlLi_LWccDUqLMp1Wm7PhctKhqaPTn9-H928g7q09M4iMVBoxMZ3rXZ2j1EhVeFIFAAKBDViGcIWUeYxI5fE2zJ2xgb7ZXnWtoZrajuBRluFzlWyhC_hw7sIweQWJbXzOUTBogZe7NhHVZP0YquiKXOfhG7vLTwQt5mkmX1Q&amp;__tn__=%2ANK-R" w:history="1">
        <w:r w:rsidR="00012394" w:rsidRPr="005B22EB">
          <w:rPr>
            <w:rStyle w:val="Hyperlink"/>
            <w:rFonts w:cstheme="minorHAnsi"/>
            <w:color w:val="auto"/>
            <w:u w:val="none"/>
          </w:rPr>
          <w:t>#BakeADifference</w:t>
        </w:r>
      </w:hyperlink>
      <w:r w:rsidR="00012394" w:rsidRPr="005B22EB">
        <w:rPr>
          <w:rFonts w:cstheme="minorHAnsi"/>
        </w:rPr>
        <w:t>, #bakesale, #community, #givingback</w:t>
      </w:r>
      <w:r w:rsidR="00012394" w:rsidRPr="005B22EB">
        <w:rPr>
          <w:rFonts w:cstheme="minorHAnsi"/>
          <w:sz w:val="27"/>
          <w:szCs w:val="27"/>
        </w:rPr>
        <w:t> </w:t>
      </w:r>
    </w:p>
    <w:p w14:paraId="1D5AEC7D" w14:textId="77777777" w:rsidR="00D23FE6" w:rsidRDefault="00D23FE6" w:rsidP="00D23FE6">
      <w:pPr>
        <w:rPr>
          <w:color w:val="FF0000"/>
        </w:rPr>
      </w:pPr>
      <w:r>
        <w:rPr>
          <w:color w:val="FF0000"/>
        </w:rPr>
        <w:t>Remember to also:</w:t>
      </w:r>
    </w:p>
    <w:p w14:paraId="6B4EFB14" w14:textId="77777777" w:rsidR="00D23FE6" w:rsidRDefault="00A369DE" w:rsidP="00D23FE6">
      <w:pPr>
        <w:pStyle w:val="ListParagraph"/>
        <w:numPr>
          <w:ilvl w:val="0"/>
          <w:numId w:val="7"/>
        </w:numPr>
        <w:rPr>
          <w:color w:val="FF0000"/>
        </w:rPr>
      </w:pPr>
      <w:r w:rsidRPr="00D23FE6">
        <w:rPr>
          <w:color w:val="FF0000"/>
        </w:rPr>
        <w:t>Change your twitter cover banner</w:t>
      </w:r>
    </w:p>
    <w:p w14:paraId="2D252DF0" w14:textId="70118602" w:rsidR="00A369DE" w:rsidRPr="00D23FE6" w:rsidRDefault="00A816C1" w:rsidP="00D23FE6">
      <w:pPr>
        <w:pStyle w:val="ListParagraph"/>
        <w:numPr>
          <w:ilvl w:val="0"/>
          <w:numId w:val="7"/>
        </w:numPr>
        <w:rPr>
          <w:color w:val="FF0000"/>
        </w:rPr>
      </w:pPr>
      <w:r w:rsidRPr="00D23FE6">
        <w:rPr>
          <w:color w:val="FF0000"/>
        </w:rPr>
        <w:t>Post with your baking photo</w:t>
      </w:r>
    </w:p>
    <w:p w14:paraId="0D6FDBFB" w14:textId="324550F6" w:rsidR="00A64766" w:rsidRPr="00012394" w:rsidRDefault="00A64766" w:rsidP="00A64766">
      <w:pPr>
        <w:rPr>
          <w:b/>
          <w:bCs/>
        </w:rPr>
      </w:pPr>
      <w:r w:rsidRPr="00012394">
        <w:rPr>
          <w:b/>
          <w:bCs/>
        </w:rPr>
        <w:t>Instagram</w:t>
      </w:r>
    </w:p>
    <w:p w14:paraId="7576C437" w14:textId="4CB5DBAF" w:rsidR="00454E26" w:rsidRPr="00012394" w:rsidRDefault="00D23FE6" w:rsidP="00454E26">
      <w:r w:rsidRPr="00012394">
        <w:t>Join me at LOCATION, at TIME for my Bake for a Cure event to benefit the Children’s Cardiomyopathy Foundation (CCF). Come and purchase my delicious baked goods and help support a cause that means a great deal to me. Pediatric cardiomyopathy is a chronic and potentially life-threatening heart disease</w:t>
      </w:r>
      <w:r w:rsidR="00012394" w:rsidRPr="00012394">
        <w:t xml:space="preserve"> </w:t>
      </w:r>
      <w:r w:rsidRPr="00012394">
        <w:t>that needs funding for research and family support services. Learn more about CCF’s programs and services</w:t>
      </w:r>
      <w:r w:rsidRPr="00012394">
        <w:rPr>
          <w:rFonts w:cstheme="minorHAnsi"/>
        </w:rPr>
        <w:t>:</w:t>
      </w:r>
      <w:r w:rsidR="005B22EB" w:rsidRPr="005B22EB">
        <w:rPr>
          <w:rFonts w:cstheme="minorHAnsi"/>
          <w:b/>
          <w:bCs/>
          <w:color w:val="000000"/>
        </w:rPr>
        <w:t xml:space="preserve"> </w:t>
      </w:r>
      <w:hyperlink r:id="rId9" w:tgtFrame="_blank" w:history="1">
        <w:r w:rsidR="005B22EB" w:rsidRPr="005B22EB">
          <w:rPr>
            <w:rStyle w:val="Hyperlink"/>
            <w:rFonts w:cstheme="minorHAnsi"/>
            <w:color w:val="000000"/>
          </w:rPr>
          <w:t>bit.ly/</w:t>
        </w:r>
        <w:proofErr w:type="spellStart"/>
        <w:r w:rsidR="005B22EB" w:rsidRPr="005B22EB">
          <w:rPr>
            <w:rStyle w:val="Hyperlink"/>
            <w:rFonts w:cstheme="minorHAnsi"/>
            <w:color w:val="000000"/>
          </w:rPr>
          <w:t>ccfservices</w:t>
        </w:r>
        <w:proofErr w:type="spellEnd"/>
      </w:hyperlink>
      <w:r w:rsidR="005B22EB" w:rsidRPr="005B22EB">
        <w:rPr>
          <w:rFonts w:cstheme="minorHAnsi"/>
          <w:color w:val="000000"/>
        </w:rPr>
        <w:t xml:space="preserve"> </w:t>
      </w:r>
      <w:r w:rsidR="005B22EB" w:rsidRPr="005B22EB">
        <w:rPr>
          <w:rFonts w:cstheme="minorHAnsi"/>
        </w:rPr>
        <w:t xml:space="preserve"> </w:t>
      </w:r>
      <w:r w:rsidRPr="005B22EB">
        <w:rPr>
          <w:rFonts w:cstheme="minorHAnsi"/>
        </w:rPr>
        <w:t xml:space="preserve"> </w:t>
      </w:r>
      <w:hyperlink r:id="rId10" w:tooltip="https://www.facebook.com/hashtag/bakeadifference?source=feed_text&amp;epa=HASHTAG&amp;__xts__%5B0%5D=68.ARCDeD2T-It_sGR10N3phzh_QsV0zkgbkng3IRA2QyUQQXaNz0vB5dVni0scscIYczsANEKmRu7GLHQ46fBxgDP1T1e9vfcMaKO5t60039q4m0GFS3c1ZQS4cJRM4cJkP-ybXaGpS63c0PE6XVfJGvSJZ5HI-zc5JysVpRwY07nlLi_LWccDUqLMp1Wm7PhctKhqaPTn9-H928g7q09M4iMVBoxMZ3rXZ2j1EhVeFIFAAKBDViGcIWUeYxI5fE2zJ2xgb7ZXnWtoZrajuBRluFzlWyhC_hw7sIweQWJbXzOUTBogZe7NhHVZP0YquiKXOfhG7vLTwQt5mkmX1Q&amp;__tn__=%2ANK-R" w:history="1">
        <w:r w:rsidRPr="00012394">
          <w:rPr>
            <w:rStyle w:val="Hyperlink"/>
            <w:rFonts w:cstheme="minorHAnsi"/>
            <w:color w:val="auto"/>
            <w:u w:val="none"/>
          </w:rPr>
          <w:t>#BakeADifference</w:t>
        </w:r>
      </w:hyperlink>
      <w:r w:rsidRPr="00012394">
        <w:rPr>
          <w:rFonts w:cstheme="minorHAnsi"/>
        </w:rPr>
        <w:t>, #bakesale, #community, #givingback</w:t>
      </w:r>
      <w:r w:rsidRPr="00012394">
        <w:rPr>
          <w:rFonts w:ascii="-webkit-standard" w:hAnsi="-webkit-standard"/>
          <w:sz w:val="27"/>
          <w:szCs w:val="27"/>
        </w:rPr>
        <w:t> </w:t>
      </w:r>
    </w:p>
    <w:p w14:paraId="24C179D4" w14:textId="77777777" w:rsidR="00150635" w:rsidRDefault="00150635" w:rsidP="00150635">
      <w:pPr>
        <w:rPr>
          <w:color w:val="FF0000"/>
        </w:rPr>
      </w:pPr>
      <w:r>
        <w:rPr>
          <w:color w:val="FF0000"/>
        </w:rPr>
        <w:t>Remember to also:</w:t>
      </w:r>
    </w:p>
    <w:p w14:paraId="33F21AAF" w14:textId="01BEB856" w:rsidR="00A64766" w:rsidRPr="00150635" w:rsidRDefault="00A816C1" w:rsidP="00150635">
      <w:pPr>
        <w:pStyle w:val="ListParagraph"/>
        <w:numPr>
          <w:ilvl w:val="0"/>
          <w:numId w:val="8"/>
        </w:numPr>
        <w:ind w:left="720"/>
        <w:rPr>
          <w:color w:val="FF0000"/>
        </w:rPr>
      </w:pPr>
      <w:r w:rsidRPr="00150635">
        <w:rPr>
          <w:color w:val="FF0000"/>
        </w:rPr>
        <w:t>Post with your baking photo</w:t>
      </w:r>
    </w:p>
    <w:sectPr w:rsidR="00A64766" w:rsidRPr="00150635" w:rsidSect="00012394">
      <w:pgSz w:w="12240" w:h="15840"/>
      <w:pgMar w:top="1008" w:right="1152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-webkit-standard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F72A8F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D6B0F84"/>
    <w:multiLevelType w:val="hybridMultilevel"/>
    <w:tmpl w:val="EB4EA1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2A76EB7"/>
    <w:multiLevelType w:val="hybridMultilevel"/>
    <w:tmpl w:val="832C9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2E6455"/>
    <w:multiLevelType w:val="hybridMultilevel"/>
    <w:tmpl w:val="9528B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741237"/>
    <w:multiLevelType w:val="hybridMultilevel"/>
    <w:tmpl w:val="EB56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5" w15:restartNumberingAfterBreak="0">
    <w:nsid w:val="76AA21A5"/>
    <w:multiLevelType w:val="hybridMultilevel"/>
    <w:tmpl w:val="CE74C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11773E"/>
    <w:multiLevelType w:val="hybridMultilevel"/>
    <w:tmpl w:val="91E20F30"/>
    <w:lvl w:ilvl="0" w:tplc="5BF64704">
      <w:start w:val="1"/>
      <w:numFmt w:val="bullet"/>
      <w:lvlText w:val="–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AE6B6D"/>
    <w:multiLevelType w:val="hybridMultilevel"/>
    <w:tmpl w:val="F3C80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5168526">
    <w:abstractNumId w:val="0"/>
  </w:num>
  <w:num w:numId="2" w16cid:durableId="1105464863">
    <w:abstractNumId w:val="5"/>
  </w:num>
  <w:num w:numId="3" w16cid:durableId="669915655">
    <w:abstractNumId w:val="7"/>
  </w:num>
  <w:num w:numId="4" w16cid:durableId="1526089460">
    <w:abstractNumId w:val="2"/>
  </w:num>
  <w:num w:numId="5" w16cid:durableId="2095006392">
    <w:abstractNumId w:val="6"/>
  </w:num>
  <w:num w:numId="6" w16cid:durableId="1185051386">
    <w:abstractNumId w:val="4"/>
  </w:num>
  <w:num w:numId="7" w16cid:durableId="223178067">
    <w:abstractNumId w:val="3"/>
  </w:num>
  <w:num w:numId="8" w16cid:durableId="4060728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KwNLI0MDQ1MTQzMTNQ0lEKTi0uzszPAykwrAUAflHh2SwAAAA="/>
  </w:docVars>
  <w:rsids>
    <w:rsidRoot w:val="00483D98"/>
    <w:rsid w:val="0000102D"/>
    <w:rsid w:val="00012394"/>
    <w:rsid w:val="00034341"/>
    <w:rsid w:val="00097E34"/>
    <w:rsid w:val="000C4E34"/>
    <w:rsid w:val="00104F4B"/>
    <w:rsid w:val="0013477C"/>
    <w:rsid w:val="0015045F"/>
    <w:rsid w:val="00150635"/>
    <w:rsid w:val="00153060"/>
    <w:rsid w:val="0015561F"/>
    <w:rsid w:val="00200F80"/>
    <w:rsid w:val="00340378"/>
    <w:rsid w:val="00372D30"/>
    <w:rsid w:val="0042439C"/>
    <w:rsid w:val="00454E26"/>
    <w:rsid w:val="00483D98"/>
    <w:rsid w:val="004D2165"/>
    <w:rsid w:val="004E62F3"/>
    <w:rsid w:val="00551276"/>
    <w:rsid w:val="005B22EB"/>
    <w:rsid w:val="006B32F2"/>
    <w:rsid w:val="00706769"/>
    <w:rsid w:val="00731CC3"/>
    <w:rsid w:val="008478FC"/>
    <w:rsid w:val="00856591"/>
    <w:rsid w:val="0088714C"/>
    <w:rsid w:val="008E3843"/>
    <w:rsid w:val="00A0152D"/>
    <w:rsid w:val="00A369DE"/>
    <w:rsid w:val="00A64766"/>
    <w:rsid w:val="00A816C1"/>
    <w:rsid w:val="00AD6BC7"/>
    <w:rsid w:val="00BB46EA"/>
    <w:rsid w:val="00BE099D"/>
    <w:rsid w:val="00C02279"/>
    <w:rsid w:val="00C21AA3"/>
    <w:rsid w:val="00C33EFC"/>
    <w:rsid w:val="00C51731"/>
    <w:rsid w:val="00C539EC"/>
    <w:rsid w:val="00CE2EF3"/>
    <w:rsid w:val="00D23FE6"/>
    <w:rsid w:val="00D97ABD"/>
    <w:rsid w:val="00DD2306"/>
    <w:rsid w:val="00DD7AF9"/>
    <w:rsid w:val="00E42F2B"/>
    <w:rsid w:val="00E56890"/>
    <w:rsid w:val="00E64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11B6C"/>
  <w15:chartTrackingRefBased/>
  <w15:docId w15:val="{71FD9D6E-D395-4315-A797-F981D83E2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42F2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3D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3D98"/>
    <w:rPr>
      <w:color w:val="605E5C"/>
      <w:shd w:val="clear" w:color="auto" w:fill="E1DFDD"/>
    </w:rPr>
  </w:style>
  <w:style w:type="paragraph" w:styleId="ListBullet">
    <w:name w:val="List Bullet"/>
    <w:basedOn w:val="Normal"/>
    <w:uiPriority w:val="99"/>
    <w:unhideWhenUsed/>
    <w:rsid w:val="00551276"/>
    <w:pPr>
      <w:numPr>
        <w:numId w:val="1"/>
      </w:num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7A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7ABD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CE2EF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54E2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42F2B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2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1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2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hashtag/bakeadifference?source=feed_text&amp;epa=HASHTAG&amp;__xts__%5B0%5D=68.ARCDeD2T-It_sGR10N3phzh_QsV0zkgbkng3IRA2QyUQQXaNz0vB5dVni0scscIYczsANEKmRu7GLHQ46fBxgDP1T1e9vfcMaKO5t60039q4m0GFS3c1ZQS4cJRM4cJkP-ybXaGpS63c0PE6XVfJGvSJZ5HI-zc5JysVpRwY07nlLi_LWccDUqLMp1Wm7PhctKhqaPTn9-H928g7q09M4iMVBoxMZ3rXZ2j1EhVeFIFAAKBDViGcIWUeYxI5fE2zJ2xgb7ZXnWtoZrajuBRluFzlWyhC_hw7sIweQWJbXzOUTBogZe7NhHVZP0YquiKXOfhG7vLTwQt5mkmX1Q&amp;__tn__=%2ANK-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acebook.com/hashtag/bakeadifference?source=feed_text&amp;epa=HASHTAG&amp;__xts__%5B0%5D=68.ARCDeD2T-It_sGR10N3phzh_QsV0zkgbkng3IRA2QyUQQXaNz0vB5dVni0scscIYczsANEKmRu7GLHQ46fBxgDP1T1e9vfcMaKO5t60039q4m0GFS3c1ZQS4cJRM4cJkP-ybXaGpS63c0PE6XVfJGvSJZ5HI-zc5JysVpRwY07nlLi_LWccDUqLMp1Wm7PhctKhqaPTn9-H928g7q09M4iMVBoxMZ3rXZ2j1EhVeFIFAAKBDViGcIWUeYxI5fE2zJ2xgb7ZXnWtoZrajuBRluFzlWyhC_hw7sIweQWJbXzOUTBogZe7NhHVZP0YquiKXOfhG7vLTwQt5mkmX1Q&amp;__tn__=%2ANK-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hildrenscardiomyopathy.org/pages/about-foundation/programs-and-services/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www.facebook.com/hashtag/bakeadifference?source=feed_text&amp;epa=HASHTAG&amp;__xts__%5B0%5D=68.ARCDeD2T-It_sGR10N3phzh_QsV0zkgbkng3IRA2QyUQQXaNz0vB5dVni0scscIYczsANEKmRu7GLHQ46fBxgDP1T1e9vfcMaKO5t60039q4m0GFS3c1ZQS4cJRM4cJkP-ybXaGpS63c0PE6XVfJGvSJZ5HI-zc5JysVpRwY07nlLi_LWccDUqLMp1Wm7PhctKhqaPTn9-H928g7q09M4iMVBoxMZ3rXZ2j1EhVeFIFAAKBDViGcIWUeYxI5fE2zJ2xgb7ZXnWtoZrajuBRluFzlWyhC_hw7sIweQWJbXzOUTBogZe7NhHVZP0YquiKXOfhG7vLTwQt5mkmX1Q&amp;__tn__=%2ANK-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hildrenscardiomyopathy.org/pages/about-foundation/programs-and-servic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78</Words>
  <Characters>615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rmy Bell</dc:creator>
  <cp:keywords/>
  <dc:description/>
  <cp:lastModifiedBy>Sheila Gibbons</cp:lastModifiedBy>
  <cp:revision>2</cp:revision>
  <cp:lastPrinted>2020-01-07T20:05:00Z</cp:lastPrinted>
  <dcterms:created xsi:type="dcterms:W3CDTF">2023-02-01T19:27:00Z</dcterms:created>
  <dcterms:modified xsi:type="dcterms:W3CDTF">2023-02-01T19:27:00Z</dcterms:modified>
</cp:coreProperties>
</file>